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Northern Virginia Community College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4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sources/images/gems_concep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NVCC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0"/>
    <w:bookmarkStart w:id="31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6:14:08Z</dcterms:created>
  <dcterms:modified xsi:type="dcterms:W3CDTF">2025-05-29T16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